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508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บายไหม แข็งแรงหมดทุกวันเลยใช่ไหม ดีมากนะคะวันนี้อากาศ บรรยากาศน่านอนมากเลยเด็กๆจะง่วงกันไหม มีคนนึงนะคะผู้สังเกตเข้ามาเรียนทีไรง่วงทุกทีเลย ใช่ไหมหนิง ทำไมถึงง่วงตลอดเลยอ่ะเมื่อคืนนี้ได้นอนไหม แน่นอนไหมนี่ นอนกี่ทุ่มเมื่อคืนนี้ 21:30 น ก็ไม่ดึกนะ วันนี้กูจะถามหนิงตลอดเลยนะคะหนิงจะได้ตื่นเต้นจะได้ไม่ง่วง ดีไหม สัปดาห์นี้นะคะเป็นสัปดาห์สุดท้ายของการเรียนในเรื่องของ เลขยกกำลังแล้วก็ค่ารากราคะ ก่อนอื่นเลย เพื่อที่จะ ไปสู่เรื่องใหม่ในเรื่องของฟังก์ชันนะคะเรื่องของความสัมพันธ์ วันนี้ ครูจะให้นักเรียนแล้วคะทำแบบฝึกแบบฝึก ในเรื่องของเลขยกกำลัง ตอนนี้มีแบบฝึกที่นักเรียนยังไม่ได้ทำนะคะ มีทั้งหมดอยู่ 4 ชุดด้วยกัน 4 ชุดนี้ง่ายมากถ้านักเรียนเข้าใจและพละก็ได้แจกตารางเลขยกกำลังให้นักเรียนไปเรียบร้อยแล้ว สมบัติ ของเลขยกกำลังในนี้เนี่ยหาง่ายมาก ที่สำคัญของลูกนะคะ จะต้องจำให้ได้ เวลาเลขยกกำลัง ให้สังเกตตัวฐานนะคะตัวข้างล่างเนี่ยถ้ามันเป็นลบ อยู่นะถ้าตัวข้างล่างเป็นลบเลขชี้กำลังถ้าเป็นคู่ คำตอบมันจะเป็นบวก นะคะแต่ถ้าเมื่อไหร่เลขชี้กำลังข้างบนน่ะมันเป็น Nike 1 3 5 7 9 เนี่ยคำตอบมันจะออกมาเป็นลบทันทีอันนี้นักเรียนผิดตลอดเลยนะคะสอนห้อง ที่แล้วก็เหมือนกัน ต้องดูดีๆให้สังเกตดีๆยกเว้น ออร่าราคาตัวฐานที่มันเป็นบวกเลยอ่ะทำยังไง คำตอบมันก็คือบัว นักเรียนจะต้อง กรรมนะคะแล้วก็เข้าใจ ตัวนี้ด้วยที่นี้มันจะมีอีกอย่างหนึ่งก็คือเลขชี้กำลังที่ติดลบ อันนี้นักเรียนชอบทำผิด นักเรียนชอบทำผิดนะคะเวลาเราหาคำตอบเนี่ยเลขชี้กำลังที่ติดลบเนี่ย มีสมบัติใช่ไหม a ^ - n นักเรียนต้องจำให้ได้นะความหมายของมันคืออะไร a ^ - เอนมันหมายถึง 1 ส่วน a ^ n ใช่ไหม เห็นอะไรไหม เป็นน่ะตัวฝั่งนี้น่ะเมื่อทำเป็นเศษส่วนปุ๊บมันจะกลายเป็นบวกนะคะคำตอบโจทย์เขาให้หา ก็คือคำตอบที่มีค่าเป็นบวก เพราะฉะนั้นนักเรียนดูดีๆดูดีๆนะคะอย่างเช่น ตอนแรกที่กูจะให้นักเรียนลองทำนะคะ ข้อ 1 - 10 ^ - 2 ก่อนอื่นเลยนักเรียนต้องทำยังไง นักเรียนจะต้องปรับนะคะอันนี้ยกกำลัง -2 เพราะฉะนั้นทำให้อยู่ในรูปของเศษส่วน เท่ากับ 1 ส่วน - 10 ^ 2 -10 ตัวนี้ไม่ต้องไปแก้นะคะแก้เฉพาะเลขชี้กำลังข้างบนที่มันเป็นลบเนี่ยทำให้เป็นเศษส่วนและมันก็จะกลายเป็นส่วน ที่ เป็นห่วงใช่ไหมคะอันนี้หาคำตอบตาย เท่ากับอะไร - 10 ^ 2 นักเรียนดูสิคะ ให้นักเรียนดูที่ช่องแอร์เท่ากับ 10 นะคะแล้วก็เลขชี้กำลังเท่ากับ 2 คำตอบคืออะไร เพลงตอบเด็กหาด้วย รัชชานนท์ตอบแล้วนะคะก็คือ 100 นั่นเอง เท่ากับ 1 ส่วน 100 เห็นอะไรไหมคะตัวเนี้ยเลขยกกำลังมันเป็นเลขคู่ มันเป็นเลขคู่เพราะฉะนั้นถึงแม้ว่า ผ่านมาแล้วมันจะติดลบราคา -10 เนี่ยเป็นทหารเนี่ย คำตอบมันก็จะเป็นบวก ข้อนี้คำตอบก็คือ 1 ส่วน 100 ที่นี้มาดูอีกกลุ่มตัวอย่างนะคะ ข้อ 2 6 ยกกำลังลบ 4 คำตอบคืออะไรทำให้มันเป็นบวก เวลาทำให้มันเป็นบวกปุ๊บเราจะต้องใส่เศษส่วนใช่ไหมคะ 6 ^ - 4 เท่ากับ 1 ส่วน 6 ^ 4 อันนี้คือใช้ สมบัติข้อนี้ของเลข กำลังนั้นเอง อ่านดูนะเท่ากับเท่าไหร่ 6 ^ 4 เท่าไหร่คะหนิงต่อ 6 ^ 4 นะคะ A = 6 ^ 4 คือ n n ตรงนี้คำตอบคืออะไรคะ 1,200 96 อันนี้คือคำตอบที่โจทย์ต้องการอาหาร เข้าใจนะ กูจะเอาใบงานให้นักเรียน มีใครสงสัยอีกไหมคะอันนี้เลข ยกกำลังที่มีเลขชี้กำลังติดลบ หาผลลัพธ์ มีใครสงสัยไหม สงสัยกูไปแจกใบงานให้ให้นักเรียนฝึกทำนะคะ เฟซเข้าใจไหม สัปดาห์นี้ครูจะขอเก็บใบงานนะคะแบบฝึกของนักเรียนให้หมด ห้องนี้ ยังไม่ได้ทำใบงานทั้งหมดอยู่ 4 รายงานนะคะวันนี้จะให้ทำให้เสร็จ เพื่อที่จะ ขึ้นหัวข้อใหม่ในสัปดาห์หน้า มันง่ายอยู่นะคะเพราะว่าเรามีตารางเลขยกกำลัง นักเรียนยังงง ดูเหมือนตัวอย่างที่กูทำ ถามเข้าใจไหมลูก เข้าใจไหม มาให้ทำแบบฝึกแล้วก็ไปไม่ได้เลย ไม่รู้นะคะกูแค่เปลี่ยน ตัวเลขเฉยๆแค่เปลี่ยนตัวเลขเฉยๆนะคะวิธีการทำง่ายมากเหมือนที่พาทำ ใช่ ถามจริงๆมีใครที่ยังไม่เข้าใจทำไม่ได้ตอนนี้กูเห็นอยู่แค่สองคนนะคะพี่ ให้ไปแล้วทำได้เลย อ่านแล้วรู้แล้วทำเลย เอาใหม่ ตั้งใจดูนะคะดูพิราบด้วยแล้วก็ดูที่พาทำด้วย คนที่ทำได้แล้วก็ทำนะคะ หนิงเข้าใจหรือยังลูก ไม่เข้าใจดูนะคะ 2 คนนะ ในแบบฝึกนะคะข้อแรก ลบ 8 ยกกำลังลบ 3 มันง่ายง่ายเพราะอะไร มันเห็นเหมือนกันเลยใช่ไหมคะทำให้ ลบเลขชี้กำลังข้างบน ลงมาข้างล่างก็คือเป็นเศษส่วนกลายเป็น 1 ส่วน ลบ 8 ^ -3 เฮ้ย - 3 เนี่ยต้องหายไปแล้วใช่ไหมคะเพราะว่ามันเป็นเศษส่วนแล้วข้างบนติดลบ ข้างล่างหายไปแล้ว นักเรียนก็ดูนะคะว่าเลขชี้กำลัง ข้างบนมันเป็นเลขคี่ใช่ไหม มันเป็นเลขคี่เพราะฉะนั้นคำตอบ 8 ^ 3 เนี่ยมันติดลบนะคะ 8 และฐาน 8 8 ^ 3 คืออะไร 512 512 ตัวนี้ ยังยังยังไม่เสร็จลูก ดูนะ 512 คือคำตอบของแปลก ^ 3 แปลว่า มันลบ 8 ใช่ไหมคะมันเป็นลบ 8 แล้วมันเป็นเลขที่ด้วยเลขชี้กำลังเพราะฉะนั้นคำตอบมันจะติดลบ ก็คือลบ 1 ส่วน 512 สร้อยคอไหม รู้หรือยังราคาดูแล้วก็เริ่มทำ ถ้าติดตรงไหนราคาแบบฝึกตรงไหนที่มัน ยังไม่เข้าใจให้ถาม ตัวนี้นะคะ ลูกยังงงอยู่ว่าเลขชี้กำลังเป็นคี่ - 8 เนี่ยคำตอบ ลูกๆดูดีๆนะคะ - 8 ^ 3 มันหมายถึง - 8 คูณกัน 3 ครั้ง ถ้าแตกออกมารบกวนการสำคัญ มันเป็นที่ถูกไหมคะตัวนี้ 2 ตัวแรกมาจับคู่กันได้ แต่อีกตัวสุดท้ายเนี่ยตัวที่ 3 แล้วมันไม่มีคู่มันไม่มีคู่ให้นักเรียนจับคู่ตัวนี้ไอ้สัญลักษณ์ติดลบอยู่ข้างหน้าเลข 8 เนี่ยมันจะตามติดมันเป็นคำตอบด้วย คำตอบมันจะติดลบ R1 เริ่มทำถูกแล้ว เดอะมอลล์รามนะคะ คนนี้แต่คำตอบแต่ไม่กลับให้มันเป็นเศษส่วน ลูกดูแต่ตาราง ดูแต่ตาราง เลขชี้กำลังมันติดลบเพราะฉะนั้นคำตอบมันจะเป็นเศษ 1 ส่วน เศษหนึ่งอยู่ข้างบนนะคะคำตอบที่ลูกหาน่ะมันถูกหมดเลยเพราะลูก หาเลขยกกำลังได้แล้วแต่ลูกจะต้องใส่เศษ 1 ส่วนเอาคำตอบที่ลูกหาได้เดี๋ยวไปใส่ด้วยทำให้มันเป็นเศษส่วน ทำให้เป็นเศษส่วนแล้วคำตอบมันก็จะถูกหมดเลย เข้าใจหรือยัง เข้าใจหรือยัง เกย์ แก้นะคะแกเลย รัชชานนท์เข้าใจถูกนะคะถูกในเรื่องของใช้คนละสมบัติของเลข ยกกำลังเลขชี้กำลังติดลบอยู่ข้างบนลงมาให้กลับเป็นเศษส่วนอันนี้เข้าใจ แต่ลูกยังไม่เข้าใจ เลขฐานที่มีค่าเป็นลบ ตัวข้างล่างอ่ะที่มีค่าเป็นลบ ลูก มันก็พ่อเนี้ยตัวอย่าง - 8 - 8 ^ - 3 เวลามันกลับนะคะก็เข้ากับเศษ 1 ส่วน - 8 ^ 3 3 เนี่ยมันเป็นขี้เพราะฉะนั้นคำตอบมันจะติดลบ ของลูกลืมเอารถมาด้วย ดูดีๆดูดีๆนะคะ เหมือนกันกับข้อ 2 ข้อ 2 อันนี้ข้อ 2 ถูกข้อ 2 ไม่ติดลบนะคะ ดูข้อ 4 สีของลูกคำตอบ ลบ 4 ยกกำลังลบ 3 - 4 ^ -3 กลับมาก็คือเศษ 1 ส่วน -4 ยกกำลัง 3 - 4 * การ 3 ครั้ง มันเป็นขี้มันจะมีรถ 4 ตัวนึงที่ไม่มีคู่นะคะเพราะมันไม่มีคู่ปุ๊บไอ้ตัวลบข้างหน้ามันเนี่ยมันจะตามมาด้วยกับคำตอบ เพราะฉะนั้นข้อนี้ มันจะตอบเศษ 1 ส่วน -64 ให้ดูราคาดูดีๆ เข้าใจไหมถ้าจับประเด็นแค่บอกว่าเอามันเป็นเลขคู่หรือเลขคี่เลขชี้กำลังนะคะ ถ้ามันเป็นคู่ก็คือหายไปก็คือเป็นบวกแต่ถ้า มันเป็นเลขที่ปุ๊บ จำว่าตัวเลขที่มันติดลบเนี่ยค่าจำนวนที่ติดลบ ยกกำลังด้วยจำนวนที่เป็นขี้นะคะคำตอบลบตัวนี้มันจะมาด้วย ห้ามลืม ห้ามลืมนะ หาไปแก้นะคะแค่เติมลบอยู่ในข้อไหน อย่าเข้าใจผิดดูกูบอกให้สังเกตให้ดูเลขชี้กำลังมัน เป็นอะไร มันเป็น 2 - 10 ^ - - 10 ^ 2 - 10 2 ครั้งมันจับคู่กันได้เพราะฉะนั้นสัญลักษณ์ - ข้างหน้าหายไป คำตอบไม่ต้องตัดไม่ต้องใส่ลบนะคะ รอบนี้หายไปคำตอบก็คือเศษ 1 ส่วน 100 เลย ต้องทวนตัว นักเรียนคะใบงานนี้นะคะ กูจะให้นักเรียนทำทีละคนทีละคนนะคะ จิราพรก่อนเริ่มเวลาพักผ่อนนะคะ คุณสมบัติเกี่ยวกับการคูณการคูณนะคะแต่รู้นะตัวนี้น่ะ มันมีสิ่งที่แตกต่างกันทั้งหมด อย่าง ตัวเลขใช่ไหมคะคือจำนวนอันนี้คือต่างละแล้วก็มีตัวที่เราไม่ทราบค่าที่มันเหมือนกันก็คือตัว W ไหมคะ W แล้วก็มีตัว n เราจะต้องเอามาแบ่งแล้วก็เอาใช้คุณสมบัติของการคูณ ของเลขยกกำลังเนี่ยมาใช้ตัวนี้มันไม่มีอะไรเลยก็คือเอา 3 ลงมาได้เลย ถามมาได้เลยที่นี่ W มันเหมือนกันมีอยู่ 2 ตัวไหมคะ เราก็ดูเลขชี้กำลังข้างบน ตอนแรกไม่คิดว่ามันเป็นอะไร เป็นเท่าไหร่คะ ข้างบนน่ะที่มันมากๆมันหมายถึงเลขอะไร มันหมายถึงเลขอะไรอยู่ตรงนี้ จำเอาไว้ จำเอาไว้นะคะตัว W ข้างบนที่มี มันง่ายอย่างนั้นมันไม่มีเลขชี้กำลังเขียนเนี่ยมันหมายถึง 1 นะคะเอ็งก็เหมือนกัน เอ็นข้างๆเนี่ยหมายถึงว่ายกกำลัง 1 ก็มีเอ็งอยู่ 1 ตัว hiview 1 ตัว เขาไม่นิยมเขียนตัวเลขข้างบนนะคะ แต่ให้เข้าใจกันว่าข้างบนน่ะถ้ามันว่างๆไม่เขียนอะไรมันมีเลขชี้กำลังเท่ากับ 1 เสมอ อ่านดูนะที่นี่ W ถ่าน alkaline นี้นะคะ มันเหมือนกันใช่ไหมเพราะฉะนั้นมันเป็นการคูณเอาเลขชี้กำลังข้างบนมาบวกกัน 51 + 3 ฝั่งนี้ก็ฝั่งนี้มันเหมือนกันฐานเหมือนกันเอามาใส่ด้วยกันนะคะ n แม่ชีฝรั่งก็คือ 1 ข้างบนตัวนี้นะ บวกกับเลขชี้กำลังของ M ตัวที่สองก็คือ 5 มันจะได้คำตอบเท่ากับเท่าไหร่นะคะ 3 ตัวนี้เอาลงมาเลยนะคะ 3 เอามาลงมาเลย W ^ 1 + 3 เป็นเท่าไหร่คะ 1 + 3 NC นะคะเพราะฉะนั้น W ตรงนี้ก็คือ 4 นั้นเอง n ล่ะ เอ็นข้างบนเลขชี้กำลัง 1 + 5 เป็นเท่าไหร่ลูก เป็นห่วงนะคะอันนี้คือคำตอบ ของข้อนี้ เคนะที่นี้มาดูใหม่ข้อที่ 2 นักเรียนเห็นไหมคะมันมี ยกกำลังที่มีฐานเหมือนกันอยู่ 2 วันนึงนะคะที่เหมือนกันคือ 1 ส่วน Z ดูนะอันนี้คือ 1 ส่วน Z อันนี้ก็ 10 แซ่บเหมือนกันเอาลงมาเลย ร่วมนะคะมันเหมือนกัน ก็คือ 1 ส่วน Z เลขชี้กำลังในเมื่อมันเป็น x สมบัติของเลขชี้กำลังก็คือ เอาตัวข้างบนใช่ไหมคะเอามาบวกกัน อันนี้ก็จะได้เท่ากับ 3 เนี่ยนะตัวนี้ ตอนนี้ มาบวกกับ 2 1 ได้เท่าไหร่ 108 ถูกต้องนะคะ 1 ส่วน 8 ยกกำลัง 5 รัชชานนท์ต่อไปรัชชานนท์ วันที่ 3 ลูกได้ 3 ตัวที่เราเห็นก็คือ แบ่งอันนี้เป็นค่าที่เรารู้นะคะ 2 กะ 3 เอามาคูณกัน นกกับ 2 โอนตาม พร้อมเป็นตัวเลขถูกป่ะ เสร็จแล้ว W ตัวนี้ลูก W ตัวนี้คือ เหมือนกันใช่ไหม ตัวนี้เหมือนกันคุณสมบัติก็คือเอามาบวกกันหนูไหมคะ เพราะต้องเอาเลข 2 หัวกลับ เท่าไหร่ คิดว่าหนึ่งเท่าไหร่ลูก 2 ตัวนี้บวกกับเท่าไหร่ จากโจทย์บวกกับอะไร บอกคำถามป 6 ต้องบวกกับ 6 ก็คือตัวนี้นะคะ เอามาบวกกัน เนี่ยตอนเนี้ย เอามาบวกกัน วิธีนัด 2 คูณ 3 เอามาปนกัน 2 * 3 ได้เท่าไหร่คะ 23 เลข 8 ทั้งเสียงด้วยนะ น้องสาวเลข 8 อายนะเนี่ย 2 * 3 ได้เท่าไร ใช่ 2 * 3 ก็เท่ากับ 6 ลูก 2 * 3 = ดูใหม่นะ 2 * 3 เอา 3 มาบวกกัน 2 ครั้ง เออได้ 6 ได้ 6 นะคะคำตอบวันนี้ได้ 6 ดูดีๆสัญลักษณ์ของการคูณการบวก ข้างหน้าจะเป็น 6 นะลูก W ยกกำลังเท่าไหร่คะรัชชานนท์ ดูดีๆนะ 2 + 6 เป็นเท่าไหร่ 2 + 6 เป็นเท่าไหร่ ใช่เป็น 8 ราคาเป็น 8 คำตอบข้อนี้คำตอบสุดท้ายเท่ากับ 6 W ^ 8 นั่นเองวิธีการหาอันไหนให้เป็นค่านะคะ ตัวเลขเรามาคูณกันเสร็จแล้วที่เราไม่รู้นะคะ ตัวที่เราไม่ทราบค่าอาจจะเป็นตัวอักษรภาษาอังกฤษดูว่าตัวไหนที่มันเหมือนกันเอามา เอามา เป็นกลุ่มดูเลขชี้กำลังเอาเลขชี้กำลังมาบวกกันมารวมกันนะคะก็จะได้ ตัวนี้มันง่ายมากเพราะมันฐานเลข 8 เหมือนกันใช่ไหมคะ อ่านเอากำไรนะคะดูอันนี้ง่ายเพราะมันไม่มีตัวไหนเลยมันมีแค่ตัวเลขใช่ไหมคะเลขฐาน มันก็เท่ากับ 8 อะไรบวกกันข้างบน ข้างบนเลขชี้กำลังอะไรบอกอะไร 4 บวกกับอะไรคะ ไปมาแล้ว + 2 เท่ากับเท่าไหร่เท่ากับ 8 ^ 6 น้องดูที่ตารางตารางที่กูให้คำตอบเป็นเท่าไหร่คะ 8 ^ 6 หาอะไร ดูดีๆนะ 8 ^ 6 นะ 8 ^ 6 ดูดีๆ a = 8 = 6 ดูช่องดีๆนะคะ คำตอบเท่าไหร่ดูใหม่ซิ กูขอโทษกูมองผิดช่อง นักเรียนตอบถูกแล้วนะคะ ถูกแล้วถูกแล้วเท่าไหร่นะลูก 20,000 200 นะคะ 2000 60,000 2144 ถูกต้องนะคะ เชื่อมต่อ หาต่อไป อันนี้ก็ง่ายเป็นยังไงเลขเหมือนกันเลขฐานเหมือนกันเพราะฉะนั้น 5 ใช่ไหมคะ ข้างบนก็คือลบโห่ +66 คำตอบคืออะไร ข้างบน ได้ 12 หรอ ดูดีๆนะสัญลักษณ์ อันนี้เป็นลบอันนี้เป็นบวก เท่ากันลบออก 6 เหลือเท่าไหร่ลูกมี 6 ลบออก 6 เหลือเท่าไหร่ โกหก 22 อีกเอาใหม่ ลบ มีอยู่ 6 เอาออกทิ้งเลย 6 อ่ะมันจะเหลือเท่าไหร่ เอาออก 6 มีอยู่ 6 แล้วลบออก 6 อ่ะเหลือเท่าไหร่เลย ถูกเอาออกเอาออก ดูดีๆนะลูกตัวนี้สามารถสลับกันได้มันสามารถเขียนอย่างนี้นะ 6 อันนี้คือตัวเลขที่เป็นบวกลบออก 6 เหลือเท่าไหร่ 11 อีกดูนะ 1 - 1 เหลือ 1 - 1 เท่ากับศูนย์ 2 - 2 เท่ากับ 0 อะไรก็ตาม นะคะมาลบตัวมันเองมันจะเท่ากับศูนย์ เพราะฉะนั้น 6 - 6 มันก็จะเท่ากับศูนย์ ไม่ต้องคิดเยอะเลยนี่น่ะ 5 ^ 0 ประกอบเท่าไหร่คะสมบัติข้อแรกเลยของเลขยกกำลัง อะไรก็ตามที่มีเลขชี้กำลังเป็นศูนย์ คำตอบคืออะไร ใครจำได้ข้อนี้แล้วกูจะให้รางวัล เท่าไหร่ 5 ^ 0 คำตอบคืออะไร ลืมหรอ คำถามก็คือ 5 ^ 0 5 ^ 0 ได้เท่าไหร่ ตอบให้ชื่นใจหน่อย 5 ^ 0 คุณสมบัติข้อแรกเลยของเลขยกกำลัง 0 เท่ากับเท่าไหร่ จะให้ไปเรียนกับอนุบาลใหม่เลยหมดเลยคนเดียวนะคะ อยู่คนเดียวอะไรก็ตามยกกำลัง 0 = นึง จำได้ไหม ลืมหมดแล้ว อะไรก็ตามยกกำลัง 0 เดี๋ยวเอาไปเรียนอนุบาลนะเกรงใจน้องเลย รอแป๊บนึงนะคะ พี่ อันนี้ตัวที่มันเหมือนกันก็คือ 4 กับ 9 ใช่ไหมคะเป็นตัวเลข 4 * 9 นะ K เคสแรกมันไม่ได้เขียนเลข ที่กำลังเลยมันคืออะไรคะตรงนี้น่ะ ตรงนี้มันคือเลขอะไร มันยกกำลังอะไร นี่มันไม่ได้เขียนถูกต้องมันก็คือหนึ่งนั่นเองอันเนี้ย - 6 นะคะ วาสนา 1 บวกหรือลบ 6 นะ ก็คือ - 1 - 6 นะคะ 5 5 นะคะเพื่อนตอบละเดี๋ยวกูจะดูอีกทีนึงนะตัวเนี้ยเพื่อนบอกว่าเป็น 5 แต่จริงๆแล้ว เลข 1 กับเลข 6 อันไหนมากกว่ากัน 6 ใช่ไหมคะ 6 สัญลักษณ์ข้างหน้า 6 มันติดลบ ในรูปสัญลักษณ์ข้างหน้าของเลข 6 มันติดลบเพราะฉะนั้น 6 มันมากกว่า 6 เอาออก 1 เหลือ 5 คำตอบถูกนะ สัญลักษณ์ข้างหน้า เราลืมเอามาด้วย 6 มันเป็นนกใช่ไหมคะเพราะฉะนั้นเราต้องเขียนลบด้วย คำตอบก็คือ K ^ -5 นะตัวนี้ 9 เป็นเท่าไหร่คะ 4 * 9 หาคำตอบของ Mistine 9 เป็นเท่าไหร่ เอามือขึ้นมาที่กูเคยสอนอาการคุณ แม่ 9 เพื่อนช่วยหน่อย มันคิดมาก 4 * 9 4 * 9 ได้เท่าไหร่ เพื่อนตอบแล้วช่วยนะคะ 4 * 9 เท่ากับ 36 นั้นเองอ่ะ ถูกต้องเท่ากับ 36 ตัวนี้ 4 * 9 เท่ากับ 36 เคนะคะ K ตัวนี้ ข้างบนน่ะหาได้แล้วก็คือ k ^ - 5 อันนี้คือคำตอบของข้อนี้ ชีสเยอะหน่อยนะตัวเลข ของพ่อเดชนะคะ ดูตัวที่มันเหมือนกันตัวเลขอันนี้ไม่มีใช่ไหมคะตัวแรกหรือไม่มีก็ไม่เอาก็คือ 3 กับ 2 มาคูณกันนะลูกดึงออกมาก่อน 3 คูณด้วย 2 ก็มาคืออะไร K ใช่ไหมเหมือนกัน ดึงออกมาเลยนะคะ K ตัวแรกยกกำลังอะไร วันนี้ให้เตชิตต่อ เพจวันแรกยกกำลังอะไรคะ เคสแรกคือตรงนี้ ยกกำลัง 3 ก็ต้องเอาเลข 3 มา K ตัวที่ 2 ยกกำลังอะไรคะ -6 เพราะต้องเอารถ 6 มาเช็ดตัวสุดท้ายตัวที่ 3 เลขชี้กำลังตรงนี้ก็คือเลข 1 นะคะถ้ามันไม่มีตัวเลขอยู่ข้างบนมันหมายถึง 1 เพราะฉะนั้นบวกด้วย 1 3 กับ 2 มาคูณกันได้เท่าไหร่คะ 3 * 2 อ่านได้ 6 นะคะ พี่เค ลูกอยู่ข้างบนนะมันมีตัวเลขอยู่ 3 ตัว 3 ตัวแรกมันเป็นบวกสัญลักษณ์ว่าเป็นบวกเลขหนึ่งก็เป็นบวกเพราะฉะนั้น 3 กำเนิด มาบวกกันมัดรวมกันเป็นเท่าไหร่คะ 3 ตำแหน่งรวมกันเป็น เท่าไหร่ 433 ตัวนี้นะครับ 1 มารวมกันเป็น 4 ทีนี้มาดูสีเนี่ยข้างหน้าสัญลักษณ์มันเป็นบวก แต่ตรงนี้ 6 มันข้างหน้ามันเป็นลบใช่ไหม 6 อะมันมากกว่า 4 เพราะฉะนั้นเอา 6 ตั้งแล้วเอา 4 มาลบออก มันจะเหลือเท่าไหร่คะ อ่านเหลือ 2 สัญลักษณ์ตามจำนวนตัวที่มากนะคะ 6 เป็นตัวตั้งเพราะฉะนั้นสัญลักษณ์ข้างหน้าก็คือติดลบ เอารูปนี้ลงมาด้วยเพราะฉะนั้นคำตอบก็คือเค Mini ปกติเขาจะไม่ไม่นิยมทำเลขชี้กำลังเป็นติดลบ เพราะฉะนั้นถ้าเรามาทำจริงๆก็คือ ส่วน K เอาเคลงมาเป็นเศษส่วนตัวเนี้ยเลขยกกำลังที่มันติดลบเนี่ย ว่าจะกลับนะคะถ้าจะเป็นยกกำลัง 2 ติดรถตรงนี้หายไปแต่เอาครีมมาเป็นเศษส่วน ต่อไปถ้าครูจะให้ทำเองนะคะ เหลืออีก ช่อง 8 อันนี้ทำเองหรืออันนี้ง่ายๆ ถึงเวลาทำแล้วนะคะ สงสัยไหม ทำในแบบฝึกหัดนะคะ ข้อ 1 ถึงข้อ 7 กุมภาทำหมดแล้ว ให้นักเรียนทำข้อ 8 นะคะ มีทั้งหมด 14 ข้อ ข้อที่ 8 จนถึงข้อ 14 นะคะนักเรียนทำเอง ช่อง 8 ข้อ 89 10 11 12 13 14 นักเรียนทำเอง ตัวนี้จะใช้เวลาหน่อยนะนักเรียนดูแล้วก็แยกให้ออกนะคะ อ่านไม่ได้คะฝึกหัดใบนี้นะคุณครูให้นักเรียนออกมาทำข้างนอก เสร็จแล้ววันนี้คือความเข้าใจนะคะใครที่ทำยังไม่เสร็จ เอาไปทำ ไปทำเป็นการบ้านแล้วเอามาส่งคุณครูสัปดาห์หน้านะคะ วางไว้ที่โต๊ะครูนะวันนี้เวลาหมดแล้วเดี๋ยวนักเรียนไปเรียน H ออกไปวิชาอะไรคะ เรียนวิชาอะไรลูกกับใครกับคุณครูอะไร DJ อาทิตย์ก่อนเดี๋ยวไปไม่ทันเก็บก่อนนะคะเก็บงานก่อน ทำยังไม่เสร็จเอากลับไปทำนะคะ วันนี้เวลาหมดแล้วเวลาหมดแล้วพอแล้วลูก ไม่มีใครยอมไป พอแล้วเดี๋ยวไปทำเป็นการบ้านลูก สวัสดีนะคะขอบคุณค่ะ ขอบคุณที่ล่ามด้วยนะคะบ๊าย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 250866</dc:title>
  <dc:creator/>
  <cp:keywords/>
  <dcterms:created xsi:type="dcterms:W3CDTF">2024-01-04T02:56:23Z</dcterms:created>
  <dcterms:modified xsi:type="dcterms:W3CDTF">2024-01-04T02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สิงหาคม 2566 เวลา 08.30 น.</vt:lpwstr>
  </property>
  <property fmtid="{D5CDD505-2E9C-101B-9397-08002B2CF9AE}" pid="3" name="subtitle">
    <vt:lpwstr/>
  </property>
</Properties>
</file>